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E611E" w14:textId="77777777" w:rsidR="008C51DB" w:rsidRDefault="008C51DB"/>
    <w:p w14:paraId="6274B646" w14:textId="77777777" w:rsidR="008C51DB" w:rsidRDefault="008C51DB"/>
    <w:p w14:paraId="291452FC" w14:textId="75308BEB" w:rsidR="00483A91" w:rsidRDefault="00483A91">
      <w:r>
        <w:t>&lt;Date&gt;</w:t>
      </w:r>
    </w:p>
    <w:p w14:paraId="3F1FBC64" w14:textId="77777777" w:rsidR="008C51DB" w:rsidRDefault="008C51DB"/>
    <w:p w14:paraId="50321747" w14:textId="150D6D1D" w:rsidR="00483A91" w:rsidRDefault="00483A91">
      <w:r>
        <w:t>Dear &lt;Supervisor name&gt;</w:t>
      </w:r>
    </w:p>
    <w:p w14:paraId="2542EB17" w14:textId="77777777" w:rsidR="00BC5C57" w:rsidRDefault="00483A91">
      <w:r>
        <w:t>I would like to represent &lt;name of your organization&gt; at the NAMAS 1</w:t>
      </w:r>
      <w:r w:rsidR="008C51DB">
        <w:t>2</w:t>
      </w:r>
      <w:r w:rsidRPr="00483A91">
        <w:rPr>
          <w:vertAlign w:val="superscript"/>
        </w:rPr>
        <w:t>th</w:t>
      </w:r>
      <w:r>
        <w:t xml:space="preserve"> Annual Auditing &amp; Compliance Conference </w:t>
      </w:r>
      <w:r w:rsidR="008C51DB">
        <w:t>December 7-9, 2020</w:t>
      </w:r>
      <w:r w:rsidR="009D272D">
        <w:t xml:space="preserve">. </w:t>
      </w:r>
      <w:r w:rsidR="00BC5C57">
        <w:t xml:space="preserve">Originally scheduled as an in-person event, the conference will now take place as a virtual event. </w:t>
      </w:r>
    </w:p>
    <w:p w14:paraId="06BF9A6F" w14:textId="02313B3E" w:rsidR="00483A91" w:rsidRDefault="002644A3">
      <w:r>
        <w:t>Attending t</w:t>
      </w:r>
      <w:r w:rsidR="00BC5C57">
        <w:t xml:space="preserve">his </w:t>
      </w:r>
      <w:r w:rsidR="00483A91">
        <w:t>Conference will enable me to attend a number of education</w:t>
      </w:r>
      <w:r w:rsidR="008C51DB">
        <w:t>al</w:t>
      </w:r>
      <w:r w:rsidR="00483A91">
        <w:t xml:space="preserve"> sessions that are directly applicable to my work as an auditor and compliance. Include below is a breakdown of the expected cost to attend this event.</w:t>
      </w:r>
    </w:p>
    <w:p w14:paraId="77064FF8" w14:textId="1ADF0792" w:rsidR="00483A91" w:rsidRDefault="00483A91">
      <w:r>
        <w:t>I am interested in attending &lt;type of registration (i.e. pre-conference and conference or conference)</w:t>
      </w:r>
      <w:r w:rsidR="008C51DB">
        <w:t>&gt;</w:t>
      </w:r>
      <w:r>
        <w:t xml:space="preserve"> presentations which are presented by industry experts. Attending this event will also allow me to learn best practices and solutions that I can implement immediately. Below is a list of the sessions I plan to attend which directly relate to areas where I feel we need the most development. These sessions include:</w:t>
      </w:r>
    </w:p>
    <w:p w14:paraId="497B6F1B" w14:textId="47243DA8" w:rsidR="00483A91" w:rsidRDefault="00483A91" w:rsidP="00483A91">
      <w:pPr>
        <w:pStyle w:val="ListParagraph"/>
        <w:numPr>
          <w:ilvl w:val="0"/>
          <w:numId w:val="1"/>
        </w:numPr>
      </w:pPr>
      <w:r>
        <w:t>&lt;session one&gt;</w:t>
      </w:r>
    </w:p>
    <w:p w14:paraId="545E2B13" w14:textId="79BBC9F3" w:rsidR="00483A91" w:rsidRDefault="00483A91" w:rsidP="00483A91">
      <w:pPr>
        <w:pStyle w:val="ListParagraph"/>
        <w:numPr>
          <w:ilvl w:val="0"/>
          <w:numId w:val="1"/>
        </w:numPr>
      </w:pPr>
      <w:r>
        <w:t>&lt;session two&gt;</w:t>
      </w:r>
    </w:p>
    <w:p w14:paraId="343F69A3" w14:textId="7148E3F8" w:rsidR="00483A91" w:rsidRDefault="00483A91" w:rsidP="00483A91">
      <w:pPr>
        <w:pStyle w:val="ListParagraph"/>
        <w:numPr>
          <w:ilvl w:val="0"/>
          <w:numId w:val="1"/>
        </w:numPr>
      </w:pPr>
      <w:r>
        <w:t>&lt;session three&gt;</w:t>
      </w:r>
    </w:p>
    <w:p w14:paraId="145EA02D" w14:textId="0A856897" w:rsidR="00483A91" w:rsidRDefault="00483A91" w:rsidP="00483A91">
      <w:pPr>
        <w:pStyle w:val="ListParagraph"/>
        <w:numPr>
          <w:ilvl w:val="0"/>
          <w:numId w:val="1"/>
        </w:numPr>
      </w:pPr>
      <w:r>
        <w:t>&lt;session four&gt;</w:t>
      </w:r>
    </w:p>
    <w:p w14:paraId="3B0A1F07" w14:textId="10120984" w:rsidR="00483A91" w:rsidRDefault="00483A91" w:rsidP="00483A91">
      <w:pPr>
        <w:pStyle w:val="ListParagraph"/>
        <w:numPr>
          <w:ilvl w:val="0"/>
          <w:numId w:val="1"/>
        </w:numPr>
      </w:pPr>
      <w:r>
        <w:t>&lt;session five&gt;</w:t>
      </w:r>
    </w:p>
    <w:p w14:paraId="3C0E8B2B" w14:textId="5CA1896A" w:rsidR="00483A91" w:rsidRDefault="00483A91" w:rsidP="00483A91">
      <w:r>
        <w:t xml:space="preserve">My registration includes full access to the </w:t>
      </w:r>
      <w:r w:rsidR="009D272D">
        <w:t>three-day</w:t>
      </w:r>
      <w:r>
        <w:t xml:space="preserve"> event</w:t>
      </w:r>
      <w:r w:rsidR="009D272D">
        <w:t>.</w:t>
      </w:r>
      <w:r w:rsidR="00BC5C57">
        <w:t xml:space="preserve"> And </w:t>
      </w:r>
      <w:r>
        <w:t>will provide me the opportunity to develop contacts and gain knowledge in specific areas of &lt;auditing/compliance&gt; and will in turn provide me the opportunity to perform my job better.</w:t>
      </w:r>
    </w:p>
    <w:p w14:paraId="3346BEE8" w14:textId="3779BE33" w:rsidR="00483A91" w:rsidRDefault="00483A91" w:rsidP="00483A91">
      <w:r>
        <w:t>Thank you in advance for considering this request. I look forward to hearing from you.</w:t>
      </w:r>
    </w:p>
    <w:p w14:paraId="25C559E3" w14:textId="0BE82E8B" w:rsidR="00483A91" w:rsidRDefault="00483A91" w:rsidP="00483A91">
      <w:r>
        <w:t>Sincerely,</w:t>
      </w:r>
    </w:p>
    <w:p w14:paraId="654E42C4" w14:textId="54E6DB59" w:rsidR="00483A91" w:rsidRDefault="00483A91" w:rsidP="00483A91">
      <w:r>
        <w:t>&lt;Your signature here&gt;</w:t>
      </w:r>
    </w:p>
    <w:sectPr w:rsidR="00483A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E10EA"/>
    <w:multiLevelType w:val="hybridMultilevel"/>
    <w:tmpl w:val="27182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46459"/>
    <w:multiLevelType w:val="hybridMultilevel"/>
    <w:tmpl w:val="EF484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QIiQxMDSxMjAyUdpeDU4uLM/DyQAqNaADv8bD4sAAAA"/>
  </w:docVars>
  <w:rsids>
    <w:rsidRoot w:val="00483A91"/>
    <w:rsid w:val="002644A3"/>
    <w:rsid w:val="00483A91"/>
    <w:rsid w:val="005543BA"/>
    <w:rsid w:val="008C51DB"/>
    <w:rsid w:val="009D272D"/>
    <w:rsid w:val="00BC5C57"/>
    <w:rsid w:val="00FE4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83709"/>
  <w15:chartTrackingRefBased/>
  <w15:docId w15:val="{00E5788E-3E76-4306-AF83-59A39F37D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3A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Trepanier</dc:creator>
  <cp:keywords/>
  <dc:description/>
  <cp:lastModifiedBy>Stephanie Guyer</cp:lastModifiedBy>
  <cp:revision>3</cp:revision>
  <dcterms:created xsi:type="dcterms:W3CDTF">2020-09-24T20:48:00Z</dcterms:created>
  <dcterms:modified xsi:type="dcterms:W3CDTF">2020-09-24T20:49:00Z</dcterms:modified>
</cp:coreProperties>
</file>